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ctoria gutierr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cto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utierr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9 W Green Dr,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gutierrez64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2781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LE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8/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